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B023B1" w14:textId="77777777" w:rsidR="006F7CF1" w:rsidRDefault="006F7CF1" w:rsidP="006F7CF1">
      <w:pPr>
        <w:pStyle w:val="Textbody"/>
        <w:rPr>
          <w:sz w:val="24"/>
        </w:rPr>
      </w:pPr>
      <w:r>
        <w:rPr>
          <w:sz w:val="24"/>
        </w:rPr>
        <w:t>HARMONOGRAM LETNIEJ SESJI  EGZMINACYJNEJ</w:t>
      </w:r>
    </w:p>
    <w:p w14:paraId="375604EF" w14:textId="77777777" w:rsidR="006F7CF1" w:rsidRDefault="006F7CF1" w:rsidP="006F7CF1">
      <w:pPr>
        <w:pStyle w:val="Textbody"/>
        <w:rPr>
          <w:sz w:val="24"/>
        </w:rPr>
      </w:pPr>
    </w:p>
    <w:p w14:paraId="2287C8B6" w14:textId="77777777" w:rsidR="006F7CF1" w:rsidRDefault="006F7CF1" w:rsidP="006F7CF1">
      <w:pPr>
        <w:pStyle w:val="Textbody"/>
      </w:pPr>
      <w:r>
        <w:rPr>
          <w:iCs/>
          <w:sz w:val="24"/>
        </w:rPr>
        <w:t>sesja podstawowa – termin   15.06 – 05.07.2020</w:t>
      </w:r>
    </w:p>
    <w:p w14:paraId="4E2BAE2E" w14:textId="2038F962" w:rsidR="006F7CF1" w:rsidRDefault="006F7CF1" w:rsidP="006F7CF1">
      <w:pPr>
        <w:pStyle w:val="Textbody"/>
        <w:rPr>
          <w:sz w:val="24"/>
        </w:rPr>
      </w:pPr>
      <w:r>
        <w:rPr>
          <w:sz w:val="24"/>
        </w:rPr>
        <w:t>sesja poprawkowa – termin  31.08 - 13.09.2020</w:t>
      </w:r>
    </w:p>
    <w:p w14:paraId="44C3EFFB" w14:textId="77777777" w:rsidR="006F7CF1" w:rsidRDefault="006F7CF1" w:rsidP="006F7CF1">
      <w:pPr>
        <w:pStyle w:val="Textbody"/>
        <w:rPr>
          <w:sz w:val="24"/>
        </w:rPr>
      </w:pPr>
    </w:p>
    <w:p w14:paraId="55B36359" w14:textId="77777777" w:rsidR="00794FC0" w:rsidRDefault="00794FC0" w:rsidP="00794FC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4472C4" w:themeColor="accent5"/>
          <w:sz w:val="24"/>
          <w:szCs w:val="24"/>
          <w:lang w:eastAsia="pl-PL"/>
        </w:rPr>
      </w:pPr>
    </w:p>
    <w:p w14:paraId="721005EA" w14:textId="77777777" w:rsidR="00387AE5" w:rsidRDefault="00387AE5" w:rsidP="00794FC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4472C4" w:themeColor="accent5"/>
          <w:sz w:val="24"/>
          <w:szCs w:val="24"/>
          <w:lang w:eastAsia="pl-PL"/>
        </w:rPr>
      </w:pPr>
    </w:p>
    <w:p w14:paraId="3D4E6595" w14:textId="2B944461" w:rsidR="00794FC0" w:rsidRPr="00794FC0" w:rsidRDefault="00794FC0" w:rsidP="00794FC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4472C4" w:themeColor="accent5"/>
          <w:sz w:val="24"/>
          <w:szCs w:val="24"/>
          <w:lang w:eastAsia="pl-PL"/>
        </w:rPr>
      </w:pPr>
      <w:r w:rsidRPr="00794FC0">
        <w:rPr>
          <w:rFonts w:ascii="Times New Roman" w:eastAsia="Times New Roman" w:hAnsi="Times New Roman" w:cs="Times New Roman"/>
          <w:b/>
          <w:color w:val="4472C4" w:themeColor="accent5"/>
          <w:sz w:val="24"/>
          <w:szCs w:val="24"/>
          <w:lang w:eastAsia="pl-PL"/>
        </w:rPr>
        <w:t>ORGANIZOWANIE RYNKU PRACY</w:t>
      </w:r>
    </w:p>
    <w:p w14:paraId="49F9B73B" w14:textId="4837598C" w:rsidR="00C75A0A" w:rsidRDefault="00C75A0A" w:rsidP="00C75A0A">
      <w:pPr>
        <w:spacing w:after="0" w:line="240" w:lineRule="auto"/>
        <w:rPr>
          <w:rFonts w:ascii="Times New Roman" w:eastAsia="Times New Roman" w:hAnsi="Times New Roman" w:cs="Times New Roman"/>
          <w:color w:val="4472C4" w:themeColor="accent5"/>
          <w:sz w:val="24"/>
          <w:szCs w:val="24"/>
          <w:lang w:eastAsia="pl-PL"/>
        </w:rPr>
      </w:pPr>
    </w:p>
    <w:p w14:paraId="33C91E5B" w14:textId="0ADFECF5" w:rsidR="00794FC0" w:rsidRDefault="00D13FB6" w:rsidP="00C75A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color w:val="4472C4" w:themeColor="accent5"/>
          <w:sz w:val="24"/>
          <w:szCs w:val="24"/>
          <w:lang w:eastAsia="pl-PL"/>
        </w:rPr>
        <w:t>I ROK</w:t>
      </w:r>
    </w:p>
    <w:p w14:paraId="3302D24E" w14:textId="74EE0504" w:rsidR="00866921" w:rsidRPr="008D3514" w:rsidRDefault="00866921" w:rsidP="00C75A0A">
      <w:pPr>
        <w:spacing w:after="0" w:line="240" w:lineRule="auto"/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</w:pPr>
      <w:r w:rsidRPr="008D3514"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  <w:t>EGZAMINY</w:t>
      </w:r>
    </w:p>
    <w:p w14:paraId="6CD976BD" w14:textId="77777777" w:rsidR="009F1019" w:rsidRPr="008D3514" w:rsidRDefault="009F1019" w:rsidP="00C75A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tbl>
      <w:tblPr>
        <w:tblStyle w:val="Tabela-Siatka"/>
        <w:tblpPr w:leftFromText="141" w:rightFromText="141" w:vertAnchor="text" w:tblpX="-714" w:tblpY="1"/>
        <w:tblOverlap w:val="never"/>
        <w:tblW w:w="10343" w:type="dxa"/>
        <w:tblLook w:val="04A0" w:firstRow="1" w:lastRow="0" w:firstColumn="1" w:lastColumn="0" w:noHBand="0" w:noVBand="1"/>
      </w:tblPr>
      <w:tblGrid>
        <w:gridCol w:w="1696"/>
        <w:gridCol w:w="1276"/>
        <w:gridCol w:w="2283"/>
        <w:gridCol w:w="1119"/>
        <w:gridCol w:w="2126"/>
        <w:gridCol w:w="1843"/>
      </w:tblGrid>
      <w:tr w:rsidR="008D3514" w:rsidRPr="008D3514" w14:paraId="32226E72" w14:textId="1BC7B0D4" w:rsidTr="00D13FB6">
        <w:tc>
          <w:tcPr>
            <w:tcW w:w="1696" w:type="dxa"/>
          </w:tcPr>
          <w:p w14:paraId="0BF7248F" w14:textId="77777777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8D351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Przedmiot</w:t>
            </w:r>
          </w:p>
        </w:tc>
        <w:tc>
          <w:tcPr>
            <w:tcW w:w="1276" w:type="dxa"/>
          </w:tcPr>
          <w:p w14:paraId="2342386D" w14:textId="77777777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8D351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Prowadzący</w:t>
            </w:r>
          </w:p>
        </w:tc>
        <w:tc>
          <w:tcPr>
            <w:tcW w:w="2283" w:type="dxa"/>
          </w:tcPr>
          <w:p w14:paraId="3E7B6319" w14:textId="77777777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8D351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 xml:space="preserve">I termin </w:t>
            </w:r>
          </w:p>
        </w:tc>
        <w:tc>
          <w:tcPr>
            <w:tcW w:w="1119" w:type="dxa"/>
          </w:tcPr>
          <w:p w14:paraId="1E958416" w14:textId="77777777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8D351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II termin</w:t>
            </w:r>
          </w:p>
        </w:tc>
        <w:tc>
          <w:tcPr>
            <w:tcW w:w="2126" w:type="dxa"/>
          </w:tcPr>
          <w:p w14:paraId="1882FED7" w14:textId="77777777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8D351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Forma egzaminu i wykorzystywane narzędzie</w:t>
            </w:r>
          </w:p>
          <w:p w14:paraId="72DCA348" w14:textId="4C3E9911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8D351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 xml:space="preserve">- I termin </w:t>
            </w:r>
          </w:p>
        </w:tc>
        <w:tc>
          <w:tcPr>
            <w:tcW w:w="1843" w:type="dxa"/>
          </w:tcPr>
          <w:p w14:paraId="1C00AF71" w14:textId="77777777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8D351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Forma egzaminu i wykorzystywane narzędzie</w:t>
            </w:r>
          </w:p>
          <w:p w14:paraId="56D782CA" w14:textId="757DD5D1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8D351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 xml:space="preserve">-II termin </w:t>
            </w:r>
          </w:p>
        </w:tc>
      </w:tr>
      <w:tr w:rsidR="008D3514" w:rsidRPr="008D3514" w14:paraId="728BE3FD" w14:textId="24C16E0E" w:rsidTr="00D13FB6">
        <w:tc>
          <w:tcPr>
            <w:tcW w:w="1696" w:type="dxa"/>
          </w:tcPr>
          <w:p w14:paraId="30E2AE6D" w14:textId="77777777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8D351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Ustawodawstwo społeczne</w:t>
            </w:r>
          </w:p>
          <w:p w14:paraId="6DF3EB2C" w14:textId="5333D02B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</w:tcPr>
          <w:p w14:paraId="4191D612" w14:textId="565FD88B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8D3514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rof. Jacek Męcina</w:t>
            </w:r>
          </w:p>
        </w:tc>
        <w:tc>
          <w:tcPr>
            <w:tcW w:w="2283" w:type="dxa"/>
          </w:tcPr>
          <w:p w14:paraId="35234027" w14:textId="77777777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8D3514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egzamin "0" odbędzie się 25.05 i 1.06 w godz. 12.00 - 14.00 </w:t>
            </w:r>
          </w:p>
          <w:p w14:paraId="23142D86" w14:textId="2CF7AFE2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8D3514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tudenci otrzymają na swój adres e-mail tematy problemowe do opracowania</w:t>
            </w:r>
          </w:p>
          <w:p w14:paraId="7730882A" w14:textId="77777777" w:rsidR="008D3514" w:rsidRDefault="008D3514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8D3514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I termin; 15.06 godz. 13.00</w:t>
            </w:r>
          </w:p>
          <w:p w14:paraId="12CE3759" w14:textId="0E629666" w:rsidR="00387AE5" w:rsidRPr="008D3514" w:rsidRDefault="00387AE5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19" w:type="dxa"/>
          </w:tcPr>
          <w:p w14:paraId="764EDB92" w14:textId="6F8A2641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8D3514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07.09.2020 godz. 13.00 </w:t>
            </w:r>
          </w:p>
          <w:p w14:paraId="0C2E1DC3" w14:textId="27D1F977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2126" w:type="dxa"/>
          </w:tcPr>
          <w:p w14:paraId="2973AD96" w14:textId="720D3940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8D3514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Google Meet</w:t>
            </w:r>
          </w:p>
        </w:tc>
        <w:tc>
          <w:tcPr>
            <w:tcW w:w="1843" w:type="dxa"/>
          </w:tcPr>
          <w:p w14:paraId="2BA7CD6E" w14:textId="35CA882E" w:rsidR="008D3514" w:rsidRPr="008D3514" w:rsidRDefault="00BF0551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8D3514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Google Meet</w:t>
            </w:r>
          </w:p>
        </w:tc>
      </w:tr>
      <w:tr w:rsidR="008D3514" w:rsidRPr="008D3514" w14:paraId="62C584DB" w14:textId="5F80AD3B" w:rsidTr="00D13FB6">
        <w:tc>
          <w:tcPr>
            <w:tcW w:w="1696" w:type="dxa"/>
          </w:tcPr>
          <w:p w14:paraId="7BE5E952" w14:textId="77777777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8D351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Publiczne i niepubliczne podmioty rynku pracy</w:t>
            </w:r>
          </w:p>
          <w:p w14:paraId="7BB65F29" w14:textId="6D3F1B45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</w:tcPr>
          <w:p w14:paraId="1E6DAAA6" w14:textId="1447E2A2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8D3514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dr Ewa </w:t>
            </w:r>
            <w:proofErr w:type="spellStart"/>
            <w:r w:rsidRPr="008D3514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Flaszyńska</w:t>
            </w:r>
            <w:proofErr w:type="spellEnd"/>
          </w:p>
        </w:tc>
        <w:tc>
          <w:tcPr>
            <w:tcW w:w="2283" w:type="dxa"/>
          </w:tcPr>
          <w:p w14:paraId="7A1132A1" w14:textId="77777777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8D3514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25 maja i 1 czerwca - zerówka (do tego terminu studenci musza opracować określony temat), </w:t>
            </w:r>
          </w:p>
          <w:p w14:paraId="7D24F89D" w14:textId="77777777" w:rsidR="008D3514" w:rsidRDefault="008D3514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8D3514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termin w sesji letniej to 15.06.2020 </w:t>
            </w:r>
          </w:p>
          <w:p w14:paraId="7038546E" w14:textId="0914C70D" w:rsidR="00387AE5" w:rsidRPr="008D3514" w:rsidRDefault="00387AE5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119" w:type="dxa"/>
          </w:tcPr>
          <w:p w14:paraId="3C0BEDA8" w14:textId="1123342E" w:rsidR="008D3514" w:rsidRPr="008D3514" w:rsidRDefault="00A4448D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02.09.2020</w:t>
            </w:r>
          </w:p>
        </w:tc>
        <w:tc>
          <w:tcPr>
            <w:tcW w:w="2126" w:type="dxa"/>
          </w:tcPr>
          <w:p w14:paraId="0A07213A" w14:textId="77777777" w:rsidR="00A4448D" w:rsidRDefault="00A4448D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tudenci otrzymali</w:t>
            </w:r>
            <w:r w:rsidRPr="005C1E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na swój adres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grupowy </w:t>
            </w:r>
            <w:r w:rsidRPr="005C1E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e-mail tematy problemowe do opracowania</w:t>
            </w:r>
          </w:p>
          <w:p w14:paraId="35A344B9" w14:textId="0044EA25" w:rsidR="008D3514" w:rsidRPr="008D3514" w:rsidRDefault="00A4448D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i muszą je opracować i przedstawić – wysyłają na adres wykładowcy </w:t>
            </w:r>
          </w:p>
        </w:tc>
        <w:tc>
          <w:tcPr>
            <w:tcW w:w="1843" w:type="dxa"/>
          </w:tcPr>
          <w:p w14:paraId="66829A15" w14:textId="33767F67" w:rsidR="008D3514" w:rsidRPr="008D3514" w:rsidRDefault="00C24E4C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poczty Gmail, konto w domenie </w:t>
            </w:r>
            <w:hyperlink r:id="rId4" w:tgtFrame="_blank" w:history="1">
              <w:r>
                <w:rPr>
                  <w:rStyle w:val="Hipercze"/>
                  <w:rFonts w:ascii="Times New Roman" w:hAnsi="Times New Roman" w:cs="Times New Roman"/>
                  <w:color w:val="1155CC"/>
                  <w:sz w:val="20"/>
                  <w:szCs w:val="20"/>
                </w:rPr>
                <w:t>uw.edu.pl</w:t>
              </w:r>
            </w:hyperlink>
          </w:p>
        </w:tc>
      </w:tr>
      <w:tr w:rsidR="008D3514" w:rsidRPr="008D3514" w14:paraId="1293535E" w14:textId="3B5DF5D0" w:rsidTr="00D13FB6">
        <w:tc>
          <w:tcPr>
            <w:tcW w:w="1696" w:type="dxa"/>
          </w:tcPr>
          <w:p w14:paraId="52B216E1" w14:textId="77777777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8D351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Statystyka dla rynku pracy</w:t>
            </w:r>
          </w:p>
          <w:p w14:paraId="620586E4" w14:textId="09785675" w:rsidR="008D3514" w:rsidRDefault="008D3514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  <w:p w14:paraId="3822AA10" w14:textId="3E3A6A1C" w:rsidR="00387AE5" w:rsidRPr="008D3514" w:rsidRDefault="00387AE5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76" w:type="dxa"/>
          </w:tcPr>
          <w:p w14:paraId="24E3046D" w14:textId="4093FDAB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8D3514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dr hab. Anna Kurowska</w:t>
            </w:r>
          </w:p>
        </w:tc>
        <w:tc>
          <w:tcPr>
            <w:tcW w:w="2283" w:type="dxa"/>
          </w:tcPr>
          <w:p w14:paraId="4D33BCC6" w14:textId="77777777" w:rsidR="00E70D91" w:rsidRDefault="00E70D91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17.06.2020</w:t>
            </w:r>
          </w:p>
          <w:p w14:paraId="242D9150" w14:textId="57992911" w:rsidR="00E70D91" w:rsidRDefault="00E70D91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godz. 15.00-15.30</w:t>
            </w:r>
          </w:p>
          <w:p w14:paraId="342D908E" w14:textId="67AE48D9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8D3514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(testy on-line)</w:t>
            </w:r>
          </w:p>
        </w:tc>
        <w:tc>
          <w:tcPr>
            <w:tcW w:w="1119" w:type="dxa"/>
          </w:tcPr>
          <w:p w14:paraId="530F71F3" w14:textId="77777777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2126" w:type="dxa"/>
          </w:tcPr>
          <w:p w14:paraId="11FE4182" w14:textId="77777777" w:rsidR="006B1214" w:rsidRDefault="00716A6F" w:rsidP="00D13FB6">
            <w:pPr>
              <w:rPr>
                <w:rFonts w:ascii="Times New Roman" w:eastAsia="Times New Roman" w:hAnsi="Times New Roman" w:cs="Times New Roman"/>
                <w:color w:val="222222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0"/>
                <w:szCs w:val="20"/>
                <w:lang w:eastAsia="pl-PL"/>
              </w:rPr>
              <w:t>Platforma Kampus  </w:t>
            </w:r>
          </w:p>
          <w:p w14:paraId="5FDA565A" w14:textId="3691C9FA" w:rsidR="008D3514" w:rsidRPr="008D3514" w:rsidRDefault="006B1214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0"/>
                <w:szCs w:val="20"/>
                <w:lang w:eastAsia="pl-PL"/>
              </w:rPr>
              <w:t>egzaminy</w:t>
            </w:r>
          </w:p>
        </w:tc>
        <w:tc>
          <w:tcPr>
            <w:tcW w:w="1843" w:type="dxa"/>
          </w:tcPr>
          <w:p w14:paraId="1EAC12C4" w14:textId="70250C88" w:rsidR="008D3514" w:rsidRPr="008D3514" w:rsidRDefault="00C24E4C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0"/>
                <w:szCs w:val="20"/>
                <w:lang w:eastAsia="pl-PL"/>
              </w:rPr>
              <w:t>Platforma Kampus  </w:t>
            </w:r>
          </w:p>
        </w:tc>
      </w:tr>
    </w:tbl>
    <w:p w14:paraId="51F3D3DA" w14:textId="4A21F6BA" w:rsidR="00A869D7" w:rsidRPr="00D13FB6" w:rsidRDefault="009F1019" w:rsidP="00D13FB6">
      <w:pPr>
        <w:spacing w:after="0" w:line="240" w:lineRule="auto"/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</w:pPr>
      <w:r w:rsidRPr="008D3514">
        <w:rPr>
          <w:rFonts w:ascii="Times New Roman" w:eastAsia="Times New Roman" w:hAnsi="Times New Roman" w:cs="Times New Roman"/>
          <w:sz w:val="24"/>
          <w:szCs w:val="24"/>
          <w:lang w:eastAsia="pl-PL"/>
        </w:rPr>
        <w:br w:type="textWrapping" w:clear="all"/>
      </w:r>
    </w:p>
    <w:p w14:paraId="4F4FC500" w14:textId="7023DBD8" w:rsidR="009F1019" w:rsidRPr="008D3514" w:rsidRDefault="00D13FB6" w:rsidP="009F1019">
      <w:pPr>
        <w:spacing w:after="0" w:line="240" w:lineRule="auto"/>
        <w:rPr>
          <w:rFonts w:ascii="Times New Roman" w:eastAsia="Times New Roman" w:hAnsi="Times New Roman" w:cs="Times New Roman"/>
          <w:b/>
          <w:color w:val="4472C4" w:themeColor="accent5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color w:val="4472C4" w:themeColor="accent5"/>
          <w:sz w:val="24"/>
          <w:szCs w:val="24"/>
          <w:lang w:eastAsia="pl-PL"/>
        </w:rPr>
        <w:t>II ROK</w:t>
      </w:r>
    </w:p>
    <w:p w14:paraId="7DAA5A0E" w14:textId="546930B5" w:rsidR="009F1019" w:rsidRPr="008D3514" w:rsidRDefault="00866921" w:rsidP="009F1019">
      <w:pPr>
        <w:spacing w:after="0" w:line="240" w:lineRule="auto"/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</w:pPr>
      <w:r w:rsidRPr="008D3514"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  <w:t>EGZAMINY</w:t>
      </w:r>
    </w:p>
    <w:tbl>
      <w:tblPr>
        <w:tblStyle w:val="Tabela-Siatka"/>
        <w:tblpPr w:leftFromText="141" w:rightFromText="141" w:vertAnchor="text" w:tblpX="-714" w:tblpY="1"/>
        <w:tblOverlap w:val="never"/>
        <w:tblW w:w="10485" w:type="dxa"/>
        <w:tblLayout w:type="fixed"/>
        <w:tblLook w:val="04A0" w:firstRow="1" w:lastRow="0" w:firstColumn="1" w:lastColumn="0" w:noHBand="0" w:noVBand="1"/>
      </w:tblPr>
      <w:tblGrid>
        <w:gridCol w:w="1639"/>
        <w:gridCol w:w="1530"/>
        <w:gridCol w:w="2780"/>
        <w:gridCol w:w="1116"/>
        <w:gridCol w:w="1719"/>
        <w:gridCol w:w="1701"/>
      </w:tblGrid>
      <w:tr w:rsidR="008D3514" w:rsidRPr="008D3514" w14:paraId="45CF9CCF" w14:textId="4F3B9B34" w:rsidTr="00D13FB6">
        <w:tc>
          <w:tcPr>
            <w:tcW w:w="1639" w:type="dxa"/>
          </w:tcPr>
          <w:p w14:paraId="0B4DD5B5" w14:textId="77777777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8D351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Przedmiot</w:t>
            </w:r>
          </w:p>
        </w:tc>
        <w:tc>
          <w:tcPr>
            <w:tcW w:w="1530" w:type="dxa"/>
          </w:tcPr>
          <w:p w14:paraId="440C35BA" w14:textId="77777777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8D351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Prowadzący</w:t>
            </w:r>
          </w:p>
        </w:tc>
        <w:tc>
          <w:tcPr>
            <w:tcW w:w="2780" w:type="dxa"/>
          </w:tcPr>
          <w:p w14:paraId="23760A85" w14:textId="77777777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8D351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 xml:space="preserve">I termin </w:t>
            </w:r>
          </w:p>
        </w:tc>
        <w:tc>
          <w:tcPr>
            <w:tcW w:w="1116" w:type="dxa"/>
          </w:tcPr>
          <w:p w14:paraId="027E6404" w14:textId="77777777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8D351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II termin</w:t>
            </w:r>
          </w:p>
        </w:tc>
        <w:tc>
          <w:tcPr>
            <w:tcW w:w="1719" w:type="dxa"/>
          </w:tcPr>
          <w:p w14:paraId="6C5945D3" w14:textId="77777777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8D351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Forma egzaminu i wykorzystywane narzędzi</w:t>
            </w:r>
          </w:p>
          <w:p w14:paraId="41FBDD6C" w14:textId="29A71B11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8D351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- I termin</w:t>
            </w:r>
          </w:p>
        </w:tc>
        <w:tc>
          <w:tcPr>
            <w:tcW w:w="1701" w:type="dxa"/>
          </w:tcPr>
          <w:p w14:paraId="1B2526CE" w14:textId="77777777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8D351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Forma egzaminu i wykorzystywane narzędzie</w:t>
            </w:r>
          </w:p>
          <w:p w14:paraId="3CBDF7ED" w14:textId="7B4E7C1B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8D351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-II termin</w:t>
            </w:r>
          </w:p>
        </w:tc>
      </w:tr>
      <w:tr w:rsidR="008D3514" w:rsidRPr="008D3514" w14:paraId="6AE1B853" w14:textId="5EDD175D" w:rsidTr="00D13FB6">
        <w:tc>
          <w:tcPr>
            <w:tcW w:w="1639" w:type="dxa"/>
          </w:tcPr>
          <w:p w14:paraId="1788FCF4" w14:textId="77777777" w:rsidR="008D3514" w:rsidRPr="006B1214" w:rsidRDefault="008D3514" w:rsidP="00D13FB6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6B121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Migracje zarobkowe</w:t>
            </w:r>
          </w:p>
          <w:p w14:paraId="761AF4C1" w14:textId="06F25269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30" w:type="dxa"/>
          </w:tcPr>
          <w:p w14:paraId="169AA7E0" w14:textId="660B8A1D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8D3514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dr hab. Maciej </w:t>
            </w:r>
            <w:proofErr w:type="spellStart"/>
            <w:r w:rsidRPr="008D3514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Duszczyk</w:t>
            </w:r>
            <w:proofErr w:type="spellEnd"/>
          </w:p>
          <w:p w14:paraId="4FD4D06F" w14:textId="77777777" w:rsidR="00C24E4C" w:rsidRDefault="00C24E4C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  <w:p w14:paraId="0B76E786" w14:textId="77777777" w:rsidR="00C24E4C" w:rsidRDefault="00C24E4C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  <w:p w14:paraId="46D37618" w14:textId="77777777" w:rsidR="00D13FB6" w:rsidRDefault="00D13FB6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  <w:p w14:paraId="032C8D66" w14:textId="5F4A7766" w:rsidR="00387AE5" w:rsidRPr="008D3514" w:rsidRDefault="008D3514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8D3514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dr hab. Emilia Jaroszewska</w:t>
            </w:r>
          </w:p>
        </w:tc>
        <w:tc>
          <w:tcPr>
            <w:tcW w:w="2780" w:type="dxa"/>
          </w:tcPr>
          <w:p w14:paraId="3C6B433E" w14:textId="400DFB4C" w:rsidR="00C24E4C" w:rsidRDefault="00BF0551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I grupa; </w:t>
            </w:r>
            <w:r w:rsidR="00C24E4C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na ostatnich zajęciach </w:t>
            </w:r>
          </w:p>
          <w:p w14:paraId="2400DDA9" w14:textId="13B907C1" w:rsidR="008D3514" w:rsidRPr="008D3514" w:rsidRDefault="00BF0551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test online </w:t>
            </w:r>
          </w:p>
          <w:p w14:paraId="4D81C8C4" w14:textId="77777777" w:rsidR="00C24E4C" w:rsidRDefault="00C24E4C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  <w:p w14:paraId="2E71D022" w14:textId="77777777" w:rsidR="00D13FB6" w:rsidRDefault="00D13FB6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  <w:p w14:paraId="27CDF15C" w14:textId="77777777" w:rsidR="00D13FB6" w:rsidRDefault="00D13FB6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  <w:p w14:paraId="74EE3446" w14:textId="39666217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8D3514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II grupa; praca pisemna </w:t>
            </w:r>
          </w:p>
        </w:tc>
        <w:tc>
          <w:tcPr>
            <w:tcW w:w="1116" w:type="dxa"/>
          </w:tcPr>
          <w:p w14:paraId="6683D726" w14:textId="4EFF49DA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719" w:type="dxa"/>
          </w:tcPr>
          <w:p w14:paraId="4F103DFB" w14:textId="77777777" w:rsidR="00C24E4C" w:rsidRDefault="00C24E4C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Egzamin pisemny. Sześć pytań.  </w:t>
            </w:r>
          </w:p>
          <w:p w14:paraId="3687BFA7" w14:textId="3D26A7AA" w:rsidR="008D3514" w:rsidRDefault="00C24E4C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Kampus lub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Moodle</w:t>
            </w:r>
            <w:proofErr w:type="spellEnd"/>
          </w:p>
          <w:p w14:paraId="707A524F" w14:textId="77777777" w:rsidR="00D13FB6" w:rsidRDefault="00D13FB6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  <w:p w14:paraId="68EC8849" w14:textId="3787D16F" w:rsidR="00210DE6" w:rsidRPr="008D3514" w:rsidRDefault="00210DE6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kontakt mailowy z wykładowcą</w:t>
            </w:r>
          </w:p>
        </w:tc>
        <w:tc>
          <w:tcPr>
            <w:tcW w:w="1701" w:type="dxa"/>
          </w:tcPr>
          <w:p w14:paraId="62D62393" w14:textId="77777777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8D3514" w:rsidRPr="008D3514" w14:paraId="4A408AFA" w14:textId="4C1FA19B" w:rsidTr="00D13FB6">
        <w:tc>
          <w:tcPr>
            <w:tcW w:w="1639" w:type="dxa"/>
          </w:tcPr>
          <w:p w14:paraId="2E3DF329" w14:textId="54DDF273" w:rsidR="008D3514" w:rsidRPr="006B1214" w:rsidRDefault="008D3514" w:rsidP="00D13FB6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6B121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Ekonomia społeczna</w:t>
            </w:r>
          </w:p>
          <w:p w14:paraId="100CD3C6" w14:textId="7FDF2290" w:rsidR="00387AE5" w:rsidRPr="008D3514" w:rsidRDefault="00387AE5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30" w:type="dxa"/>
          </w:tcPr>
          <w:p w14:paraId="5725147E" w14:textId="7591940C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8D3514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rof. Ewa Leś</w:t>
            </w:r>
          </w:p>
        </w:tc>
        <w:tc>
          <w:tcPr>
            <w:tcW w:w="2780" w:type="dxa"/>
          </w:tcPr>
          <w:p w14:paraId="62EF1FF9" w14:textId="53FBA227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8D3514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termin nadsyłania prac do 15.06.2020</w:t>
            </w:r>
          </w:p>
        </w:tc>
        <w:tc>
          <w:tcPr>
            <w:tcW w:w="1116" w:type="dxa"/>
          </w:tcPr>
          <w:p w14:paraId="0AAA81C1" w14:textId="77777777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719" w:type="dxa"/>
          </w:tcPr>
          <w:p w14:paraId="701D2E3A" w14:textId="77777777" w:rsidR="00210DE6" w:rsidRDefault="00210DE6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Google Meet </w:t>
            </w:r>
          </w:p>
          <w:p w14:paraId="795D511A" w14:textId="77777777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701" w:type="dxa"/>
          </w:tcPr>
          <w:p w14:paraId="7487A407" w14:textId="77777777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8D3514" w:rsidRPr="008D3514" w14:paraId="2F5D00A6" w14:textId="12AC8FE4" w:rsidTr="00D13FB6">
        <w:tc>
          <w:tcPr>
            <w:tcW w:w="1639" w:type="dxa"/>
          </w:tcPr>
          <w:p w14:paraId="24800B61" w14:textId="1672F857" w:rsidR="008D3514" w:rsidRPr="006B1214" w:rsidRDefault="008D3514" w:rsidP="00D13FB6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6B1214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lastRenderedPageBreak/>
              <w:t>Ekonomia rynku pracy</w:t>
            </w:r>
          </w:p>
          <w:p w14:paraId="5AEA4570" w14:textId="361431D1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530" w:type="dxa"/>
          </w:tcPr>
          <w:p w14:paraId="6876C97A" w14:textId="37A3A667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8D3514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prof. Urszula </w:t>
            </w:r>
            <w:proofErr w:type="spellStart"/>
            <w:r w:rsidRPr="008D3514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ztanderska</w:t>
            </w:r>
            <w:proofErr w:type="spellEnd"/>
          </w:p>
        </w:tc>
        <w:tc>
          <w:tcPr>
            <w:tcW w:w="2780" w:type="dxa"/>
          </w:tcPr>
          <w:p w14:paraId="4E66FBA8" w14:textId="5A899B5A" w:rsidR="008D3514" w:rsidRPr="008D3514" w:rsidRDefault="00D13FB6" w:rsidP="00D13FB6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Przedmiot dwusemestralny.</w:t>
            </w:r>
          </w:p>
          <w:p w14:paraId="301C4DD3" w14:textId="1AF3559C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8D3514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W każdym </w:t>
            </w:r>
            <w:r w:rsidRPr="008D3514">
              <w:rPr>
                <w:rFonts w:ascii="Times New Roman" w:hAnsi="Times New Roman" w:cs="Times New Roman"/>
                <w:color w:val="222222"/>
                <w:sz w:val="20"/>
                <w:szCs w:val="20"/>
              </w:rPr>
              <w:br/>
            </w:r>
            <w:r w:rsidRPr="008D3514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semestrze studenci zaliczają przedmiot na podstawie:</w:t>
            </w:r>
            <w:r w:rsidRPr="008D3514">
              <w:rPr>
                <w:rFonts w:ascii="Times New Roman" w:hAnsi="Times New Roman" w:cs="Times New Roman"/>
                <w:color w:val="222222"/>
                <w:sz w:val="20"/>
                <w:szCs w:val="20"/>
              </w:rPr>
              <w:br/>
            </w:r>
            <w:r w:rsidRPr="008D3514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1. aktywności</w:t>
            </w:r>
            <w:r w:rsidRPr="008D3514">
              <w:rPr>
                <w:rFonts w:ascii="Times New Roman" w:hAnsi="Times New Roman" w:cs="Times New Roman"/>
                <w:color w:val="222222"/>
                <w:sz w:val="20"/>
                <w:szCs w:val="20"/>
              </w:rPr>
              <w:br/>
            </w:r>
            <w:r w:rsidRPr="008D3514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2. prezentacji (w zespołach 2-osobowych)</w:t>
            </w:r>
            <w:r w:rsidRPr="008D3514">
              <w:rPr>
                <w:rFonts w:ascii="Times New Roman" w:hAnsi="Times New Roman" w:cs="Times New Roman"/>
                <w:color w:val="222222"/>
                <w:sz w:val="20"/>
                <w:szCs w:val="20"/>
              </w:rPr>
              <w:br/>
            </w:r>
            <w:r w:rsidRPr="008D3514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3. referatów (w zespołach 2-osobowych)</w:t>
            </w:r>
            <w:r w:rsidRPr="008D3514">
              <w:rPr>
                <w:rFonts w:ascii="Times New Roman" w:hAnsi="Times New Roman" w:cs="Times New Roman"/>
                <w:color w:val="222222"/>
                <w:sz w:val="20"/>
                <w:szCs w:val="20"/>
              </w:rPr>
              <w:br/>
            </w:r>
            <w:r w:rsidRPr="008D3514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4. kolokwium</w:t>
            </w:r>
            <w:r w:rsidRPr="008D3514">
              <w:rPr>
                <w:rFonts w:ascii="Times New Roman" w:hAnsi="Times New Roman" w:cs="Times New Roman"/>
                <w:color w:val="222222"/>
                <w:sz w:val="20"/>
                <w:szCs w:val="20"/>
              </w:rPr>
              <w:br/>
            </w:r>
            <w:r w:rsidRPr="008D3514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Kolokwium końcowe przewidziane jest na ostatnich zajęciach. </w:t>
            </w:r>
          </w:p>
        </w:tc>
        <w:tc>
          <w:tcPr>
            <w:tcW w:w="1116" w:type="dxa"/>
          </w:tcPr>
          <w:p w14:paraId="48E25ED6" w14:textId="77777777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719" w:type="dxa"/>
          </w:tcPr>
          <w:p w14:paraId="0F3908FD" w14:textId="77B8D9D0" w:rsidR="008D3514" w:rsidRPr="008D3514" w:rsidRDefault="008D3514" w:rsidP="00D13FB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8D3514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formie testu na platformie </w:t>
            </w:r>
            <w:proofErr w:type="spellStart"/>
            <w:r w:rsidRPr="008D3514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Moodle</w:t>
            </w:r>
            <w:proofErr w:type="spellEnd"/>
            <w:r w:rsidRPr="008D3514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 WNE</w:t>
            </w:r>
          </w:p>
        </w:tc>
        <w:tc>
          <w:tcPr>
            <w:tcW w:w="1701" w:type="dxa"/>
          </w:tcPr>
          <w:p w14:paraId="0118CE50" w14:textId="77777777" w:rsidR="008D3514" w:rsidRPr="008D3514" w:rsidRDefault="008D3514" w:rsidP="00D13FB6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</w:p>
        </w:tc>
      </w:tr>
    </w:tbl>
    <w:p w14:paraId="1DC4968F" w14:textId="047AA5EF" w:rsidR="00AE1C86" w:rsidRPr="008D3514" w:rsidRDefault="009F1019" w:rsidP="00D13FB6">
      <w:pPr>
        <w:spacing w:after="0" w:line="240" w:lineRule="auto"/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  <w:r w:rsidRPr="008D3514">
        <w:rPr>
          <w:rFonts w:ascii="Times New Roman" w:eastAsia="Times New Roman" w:hAnsi="Times New Roman" w:cs="Times New Roman"/>
          <w:sz w:val="24"/>
          <w:szCs w:val="24"/>
          <w:lang w:eastAsia="pl-PL"/>
        </w:rPr>
        <w:br w:type="textWrapping" w:clear="all"/>
      </w:r>
    </w:p>
    <w:sectPr w:rsidR="00AE1C86" w:rsidRPr="008D351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NrcwNzA2MzGyMDRX0lEKTi0uzszPAykwrgUAv7juSiwAAAA="/>
  </w:docVars>
  <w:rsids>
    <w:rsidRoot w:val="00C75A0A"/>
    <w:rsid w:val="00010916"/>
    <w:rsid w:val="000461ED"/>
    <w:rsid w:val="00152065"/>
    <w:rsid w:val="00210DE6"/>
    <w:rsid w:val="002826C6"/>
    <w:rsid w:val="00387AE5"/>
    <w:rsid w:val="00555FFE"/>
    <w:rsid w:val="00612BD6"/>
    <w:rsid w:val="0062012B"/>
    <w:rsid w:val="00697BDB"/>
    <w:rsid w:val="006B1214"/>
    <w:rsid w:val="006F7664"/>
    <w:rsid w:val="006F7CF1"/>
    <w:rsid w:val="00716A6F"/>
    <w:rsid w:val="00784C3B"/>
    <w:rsid w:val="00794FC0"/>
    <w:rsid w:val="00797293"/>
    <w:rsid w:val="00866921"/>
    <w:rsid w:val="008B215E"/>
    <w:rsid w:val="008D3514"/>
    <w:rsid w:val="00964B39"/>
    <w:rsid w:val="009F1019"/>
    <w:rsid w:val="00A4448D"/>
    <w:rsid w:val="00A869D7"/>
    <w:rsid w:val="00AE1C86"/>
    <w:rsid w:val="00B16DAB"/>
    <w:rsid w:val="00BF0551"/>
    <w:rsid w:val="00BF0FFF"/>
    <w:rsid w:val="00C24E4C"/>
    <w:rsid w:val="00C54B9F"/>
    <w:rsid w:val="00C75A0A"/>
    <w:rsid w:val="00C950FC"/>
    <w:rsid w:val="00D13FB6"/>
    <w:rsid w:val="00E1567B"/>
    <w:rsid w:val="00E22908"/>
    <w:rsid w:val="00E70D91"/>
    <w:rsid w:val="00EA4389"/>
    <w:rsid w:val="00F33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962205"/>
  <w15:chartTrackingRefBased/>
  <w15:docId w15:val="{DE1CD892-3FD9-4DB3-9CB7-E033A9FE9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75A0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75A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dy">
    <w:name w:val="Text body"/>
    <w:basedOn w:val="Normalny"/>
    <w:rsid w:val="006F7CF1"/>
    <w:pPr>
      <w:suppressAutoHyphens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b/>
      <w:bCs/>
      <w:kern w:val="3"/>
      <w:sz w:val="36"/>
      <w:szCs w:val="24"/>
      <w:lang w:eastAsia="pl-PL" w:bidi="hi-IN"/>
    </w:rPr>
  </w:style>
  <w:style w:type="paragraph" w:styleId="Tekstpodstawowy">
    <w:name w:val="Body Text"/>
    <w:basedOn w:val="Normalny"/>
    <w:link w:val="TekstpodstawowyZnak"/>
    <w:rsid w:val="00797293"/>
    <w:pPr>
      <w:spacing w:after="0" w:line="240" w:lineRule="auto"/>
    </w:pPr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797293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character" w:styleId="Hipercze">
    <w:name w:val="Hyperlink"/>
    <w:basedOn w:val="Domylnaczcionkaakapitu"/>
    <w:uiPriority w:val="99"/>
    <w:semiHidden/>
    <w:unhideWhenUsed/>
    <w:rsid w:val="00E1567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58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uw.edu.pl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86</Words>
  <Characters>1720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Konkowska</dc:creator>
  <cp:keywords/>
  <dc:description/>
  <cp:lastModifiedBy>Elżbieta Tomaszewska</cp:lastModifiedBy>
  <cp:revision>2</cp:revision>
  <dcterms:created xsi:type="dcterms:W3CDTF">2020-06-05T13:25:00Z</dcterms:created>
  <dcterms:modified xsi:type="dcterms:W3CDTF">2020-06-05T13:25:00Z</dcterms:modified>
</cp:coreProperties>
</file>